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40FC" w:rsidRPr="00E201B1" w:rsidRDefault="00B70EB5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101300</wp:posOffset>
            </wp:positionH>
            <wp:positionV relativeFrom="paragraph">
              <wp:posOffset>5080</wp:posOffset>
            </wp:positionV>
            <wp:extent cx="600075" cy="685559"/>
            <wp:effectExtent l="0" t="0" r="0" b="635"/>
            <wp:wrapNone/>
            <wp:docPr id="1" name="Afbeelding 1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fbeelding 1">
                      <a:hlinkClick r:id="rId4"/>
                    </pic:cNvPr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75" cy="6855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01B1" w:rsidRPr="00E201B1">
        <w:t>November 28, 2018</w:t>
      </w:r>
    </w:p>
    <w:p w:rsidR="00E201B1" w:rsidRDefault="00E201B1">
      <w:r w:rsidRPr="00E201B1">
        <w:t>[Contact</w:t>
      </w:r>
      <w:r>
        <w:t xml:space="preserve"> </w:t>
      </w:r>
      <w:r w:rsidRPr="00E201B1">
        <w:t>name]</w:t>
      </w:r>
      <w:r w:rsidRPr="00E201B1">
        <w:br/>
        <w:t>[Address]</w:t>
      </w:r>
      <w:r w:rsidRPr="00E201B1">
        <w:br/>
        <w:t>[Address2]</w:t>
      </w:r>
      <w:r w:rsidRPr="00E201B1">
        <w:br/>
        <w:t>[City]</w:t>
      </w:r>
      <w:r>
        <w:t>, [State/Province]</w:t>
      </w:r>
    </w:p>
    <w:p w:rsidR="00E201B1" w:rsidRPr="00E201B1" w:rsidRDefault="00E201B1">
      <w:pPr>
        <w:rPr>
          <w:b/>
        </w:rPr>
      </w:pPr>
      <w:r w:rsidRPr="00E201B1">
        <w:rPr>
          <w:b/>
        </w:rPr>
        <w:t>Object: Return of product</w:t>
      </w:r>
    </w:p>
    <w:p w:rsidR="00E201B1" w:rsidRDefault="00E201B1"/>
    <w:p w:rsidR="00E201B1" w:rsidRDefault="00E201B1">
      <w:r>
        <w:t>Dear [Contact name],</w:t>
      </w:r>
    </w:p>
    <w:p w:rsidR="00E201B1" w:rsidRDefault="00E201B1">
      <w:r>
        <w:t>On [order date]</w:t>
      </w:r>
      <w:r w:rsidR="00B70EB5">
        <w:t xml:space="preserve"> </w:t>
      </w:r>
      <w:r w:rsidR="00B70EB5">
        <w:t>during the Black Friday promotion period</w:t>
      </w:r>
      <w:r>
        <w:t>, I ordered the following product at your online store</w:t>
      </w:r>
      <w:r w:rsidR="00B70EB5">
        <w:t>:</w:t>
      </w:r>
      <w:r>
        <w:t xml:space="preserve"> [Product description]</w:t>
      </w:r>
    </w:p>
    <w:p w:rsidR="00E201B1" w:rsidRDefault="00E201B1">
      <w:r>
        <w:t xml:space="preserve">Thank </w:t>
      </w:r>
      <w:bookmarkStart w:id="0" w:name="_GoBack"/>
      <w:bookmarkEnd w:id="0"/>
      <w:r>
        <w:t xml:space="preserve">you for sending </w:t>
      </w:r>
      <w:r w:rsidR="00B70EB5">
        <w:t xml:space="preserve">the product </w:t>
      </w:r>
      <w:r>
        <w:t xml:space="preserve">in time but after </w:t>
      </w:r>
      <w:r w:rsidR="00B70EB5" w:rsidRPr="00B70EB5">
        <w:rPr>
          <w:noProof/>
        </w:rPr>
        <w:t>receiv</w:t>
      </w:r>
      <w:r w:rsidR="00B70EB5">
        <w:rPr>
          <w:noProof/>
        </w:rPr>
        <w:t>ing</w:t>
      </w:r>
      <w:r w:rsidR="00B70EB5">
        <w:t xml:space="preserve"> and </w:t>
      </w:r>
      <w:r>
        <w:t>opening the package</w:t>
      </w:r>
      <w:r w:rsidR="00B70EB5">
        <w:t>,</w:t>
      </w:r>
      <w:r>
        <w:t xml:space="preserve"> I noticed the product is not as described</w:t>
      </w:r>
      <w:r w:rsidR="00B70EB5">
        <w:t>.</w:t>
      </w:r>
    </w:p>
    <w:p w:rsidR="00B70EB5" w:rsidRDefault="00E201B1">
      <w:r>
        <w:t xml:space="preserve">As you will note, I am returning the product to you in its original package according to return </w:t>
      </w:r>
      <w:r w:rsidR="00B70EB5" w:rsidRPr="00B70EB5">
        <w:rPr>
          <w:noProof/>
        </w:rPr>
        <w:t>policy</w:t>
      </w:r>
      <w:r w:rsidRPr="00B70EB5">
        <w:rPr>
          <w:noProof/>
        </w:rPr>
        <w:t xml:space="preserve"> on</w:t>
      </w:r>
      <w:r>
        <w:t xml:space="preserve"> your website.</w:t>
      </w:r>
      <w:r w:rsidR="00B70EB5">
        <w:t xml:space="preserve"> </w:t>
      </w:r>
    </w:p>
    <w:p w:rsidR="00E201B1" w:rsidRDefault="00B70EB5">
      <w:r>
        <w:t>I have attached the original invoice. Please send the refund to the following account:</w:t>
      </w:r>
    </w:p>
    <w:p w:rsidR="00B70EB5" w:rsidRDefault="00B70EB5">
      <w:r>
        <w:t>[account details]</w:t>
      </w:r>
    </w:p>
    <w:p w:rsidR="00B70EB5" w:rsidRDefault="00B70EB5">
      <w:r>
        <w:t>Thank you in advance</w:t>
      </w:r>
    </w:p>
    <w:p w:rsidR="00B70EB5" w:rsidRDefault="00B70EB5"/>
    <w:p w:rsidR="00E201B1" w:rsidRDefault="00E201B1">
      <w:r>
        <w:t>Yours Sincerely,</w:t>
      </w:r>
    </w:p>
    <w:p w:rsidR="00E201B1" w:rsidRDefault="00E201B1">
      <w:r>
        <w:t>[Your signature]</w:t>
      </w:r>
    </w:p>
    <w:p w:rsidR="00E201B1" w:rsidRDefault="00E201B1">
      <w:r>
        <w:t>[Your name]</w:t>
      </w:r>
      <w:r>
        <w:br/>
        <w:t>[Your title]</w:t>
      </w:r>
      <w:r>
        <w:br/>
        <w:t>[Your phone number]</w:t>
      </w:r>
      <w:r>
        <w:br/>
        <w:t>[Your email address]</w:t>
      </w:r>
    </w:p>
    <w:p w:rsidR="00E201B1" w:rsidRDefault="00E201B1"/>
    <w:p w:rsidR="00E201B1" w:rsidRDefault="00E201B1"/>
    <w:p w:rsidR="00E201B1" w:rsidRPr="00E201B1" w:rsidRDefault="00E201B1"/>
    <w:sectPr w:rsidR="00E201B1" w:rsidRPr="00E201B1" w:rsidSect="00402B9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cwszS2NDQAkhYGRko6SsGpxcWZ+XkgBYa1ANBDMIcsAAAA"/>
  </w:docVars>
  <w:rsids>
    <w:rsidRoot w:val="00E201B1"/>
    <w:rsid w:val="00085B37"/>
    <w:rsid w:val="001A7D42"/>
    <w:rsid w:val="001E750C"/>
    <w:rsid w:val="002B58BF"/>
    <w:rsid w:val="00402B99"/>
    <w:rsid w:val="00452E83"/>
    <w:rsid w:val="004E24BD"/>
    <w:rsid w:val="00612835"/>
    <w:rsid w:val="00842653"/>
    <w:rsid w:val="008B13BA"/>
    <w:rsid w:val="00AA3D81"/>
    <w:rsid w:val="00B70EB5"/>
    <w:rsid w:val="00E201B1"/>
    <w:rsid w:val="00E21E23"/>
    <w:rsid w:val="00EE5F95"/>
    <w:rsid w:val="00F21884"/>
    <w:rsid w:val="00F94E49"/>
    <w:rsid w:val="00F97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D1CD28"/>
  <w15:chartTrackingRefBased/>
  <w15:docId w15:val="{0AA5F2CC-A44B-4038-9282-056E19115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nl-NL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Pr>
      <w:lang w:val="en-GB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Datum">
    <w:name w:val="Date"/>
    <w:basedOn w:val="Standaard"/>
    <w:next w:val="Standaard"/>
    <w:link w:val="DatumChar"/>
    <w:uiPriority w:val="99"/>
    <w:semiHidden/>
    <w:unhideWhenUsed/>
    <w:rsid w:val="00E201B1"/>
  </w:style>
  <w:style w:type="character" w:customStyle="1" w:styleId="DatumChar">
    <w:name w:val="Datum Char"/>
    <w:basedOn w:val="Standaardalinea-lettertype"/>
    <w:link w:val="Datum"/>
    <w:uiPriority w:val="99"/>
    <w:semiHidden/>
    <w:rsid w:val="00E201B1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www.allbusinesstemplates.com" TargetMode="Externa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14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return template</dc:title>
  <dc:subject/>
  <dc:creator>ABT</dc:creator>
  <cp:keywords>Product return template</cp:keywords>
  <dc:description/>
  <cp:lastModifiedBy>Ron Killaars</cp:lastModifiedBy>
  <cp:revision>1</cp:revision>
  <dcterms:created xsi:type="dcterms:W3CDTF">2018-11-28T08:44:00Z</dcterms:created>
  <dcterms:modified xsi:type="dcterms:W3CDTF">2018-11-28T09:04:00Z</dcterms:modified>
</cp:coreProperties>
</file>